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be42d2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654f1e12-ddda-402f-a0cb-3ab95581feda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09:10Z</dcterms:created>
  <dcterms:modified xsi:type="dcterms:W3CDTF">2023-07-02T14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